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D8EA26" w14:textId="3365A1FE" w:rsidR="007F4093" w:rsidRPr="005C2E51" w:rsidRDefault="007F4093" w:rsidP="007F4093">
      <w:pPr>
        <w:jc w:val="center"/>
        <w:rPr>
          <w:rFonts w:ascii="Times New Roman" w:hAnsi="Times New Roman" w:cs="Times New Roman"/>
          <w:b/>
        </w:rPr>
      </w:pPr>
      <w:r w:rsidRPr="005C2E51">
        <w:rPr>
          <w:rFonts w:ascii="Times New Roman" w:hAnsi="Times New Roman" w:cs="Times New Roman"/>
          <w:b/>
        </w:rPr>
        <w:t>NOTICE TO MENARD COUNTY PROPERTY OWNERS: ASSESSED VALUES FOR 202</w:t>
      </w:r>
      <w:r w:rsidR="008527C0">
        <w:rPr>
          <w:rFonts w:ascii="Times New Roman" w:hAnsi="Times New Roman" w:cs="Times New Roman"/>
          <w:b/>
        </w:rPr>
        <w:t>4</w:t>
      </w:r>
    </w:p>
    <w:p w14:paraId="6C9B7943" w14:textId="13A9792C" w:rsidR="007F4093" w:rsidRPr="005C2E51" w:rsidRDefault="007F4093" w:rsidP="007F4093">
      <w:pPr>
        <w:contextualSpacing/>
        <w:jc w:val="center"/>
        <w:rPr>
          <w:rFonts w:ascii="Times New Roman" w:hAnsi="Times New Roman" w:cs="Times New Roman"/>
          <w:b/>
        </w:rPr>
      </w:pPr>
      <w:r w:rsidRPr="005C2E51">
        <w:rPr>
          <w:rFonts w:ascii="Times New Roman" w:hAnsi="Times New Roman" w:cs="Times New Roman"/>
          <w:b/>
        </w:rPr>
        <w:t>Valuation date (35 ILCS 200/9-95): January 1, 202</w:t>
      </w:r>
      <w:r w:rsidR="0014336D">
        <w:rPr>
          <w:rFonts w:ascii="Times New Roman" w:hAnsi="Times New Roman" w:cs="Times New Roman"/>
          <w:b/>
        </w:rPr>
        <w:t>4</w:t>
      </w:r>
    </w:p>
    <w:p w14:paraId="2387E7CB" w14:textId="2319BCC9" w:rsidR="007F4093" w:rsidRPr="005C2E51" w:rsidRDefault="007F4093" w:rsidP="007F4093">
      <w:pPr>
        <w:contextualSpacing/>
        <w:jc w:val="center"/>
        <w:rPr>
          <w:rFonts w:ascii="Times New Roman" w:hAnsi="Times New Roman" w:cs="Times New Roman"/>
          <w:b/>
        </w:rPr>
      </w:pPr>
      <w:r w:rsidRPr="005C2E51">
        <w:rPr>
          <w:rFonts w:ascii="Times New Roman" w:hAnsi="Times New Roman" w:cs="Times New Roman"/>
          <w:b/>
        </w:rPr>
        <w:t xml:space="preserve">Required level of </w:t>
      </w:r>
      <w:r w:rsidR="00ED005E">
        <w:rPr>
          <w:rFonts w:ascii="Times New Roman" w:hAnsi="Times New Roman" w:cs="Times New Roman"/>
          <w:b/>
        </w:rPr>
        <w:t>A</w:t>
      </w:r>
      <w:r w:rsidRPr="005C2E51">
        <w:rPr>
          <w:rFonts w:ascii="Times New Roman" w:hAnsi="Times New Roman" w:cs="Times New Roman"/>
          <w:b/>
        </w:rPr>
        <w:t>ssessment (35 ILCS 200/9-145): 33.33%</w:t>
      </w:r>
    </w:p>
    <w:p w14:paraId="2FD41251" w14:textId="5EAA67D1" w:rsidR="007F4093" w:rsidRPr="005C2E51" w:rsidRDefault="007F4093" w:rsidP="007F4093">
      <w:pPr>
        <w:contextualSpacing/>
        <w:jc w:val="center"/>
        <w:rPr>
          <w:rFonts w:ascii="Times New Roman" w:hAnsi="Times New Roman" w:cs="Times New Roman"/>
          <w:b/>
        </w:rPr>
      </w:pPr>
      <w:r w:rsidRPr="005C2E51">
        <w:rPr>
          <w:rFonts w:ascii="Times New Roman" w:hAnsi="Times New Roman" w:cs="Times New Roman"/>
          <w:b/>
        </w:rPr>
        <w:t>The median level of assessments for the County: 31.</w:t>
      </w:r>
      <w:r w:rsidR="0014336D">
        <w:rPr>
          <w:rFonts w:ascii="Times New Roman" w:hAnsi="Times New Roman" w:cs="Times New Roman"/>
          <w:b/>
        </w:rPr>
        <w:t>42</w:t>
      </w:r>
      <w:r w:rsidRPr="005C2E51">
        <w:rPr>
          <w:rFonts w:ascii="Times New Roman" w:hAnsi="Times New Roman" w:cs="Times New Roman"/>
          <w:b/>
        </w:rPr>
        <w:t>%</w:t>
      </w:r>
    </w:p>
    <w:p w14:paraId="75CF7069" w14:textId="0E81AF1A" w:rsidR="007F4093" w:rsidRPr="005C2E51" w:rsidRDefault="007F4093" w:rsidP="007F4093">
      <w:pPr>
        <w:contextualSpacing/>
        <w:jc w:val="center"/>
        <w:rPr>
          <w:rFonts w:ascii="Times New Roman" w:hAnsi="Times New Roman" w:cs="Times New Roman"/>
          <w:b/>
        </w:rPr>
      </w:pPr>
      <w:r w:rsidRPr="005C2E51">
        <w:rPr>
          <w:rFonts w:ascii="Times New Roman" w:hAnsi="Times New Roman" w:cs="Times New Roman"/>
          <w:b/>
        </w:rPr>
        <w:t>Valuation based on sales from (35 ILCS 200/1-155): 202</w:t>
      </w:r>
      <w:r w:rsidR="0014336D">
        <w:rPr>
          <w:rFonts w:ascii="Times New Roman" w:hAnsi="Times New Roman" w:cs="Times New Roman"/>
          <w:b/>
        </w:rPr>
        <w:t>1</w:t>
      </w:r>
      <w:r w:rsidRPr="005C2E51">
        <w:rPr>
          <w:rFonts w:ascii="Times New Roman" w:hAnsi="Times New Roman" w:cs="Times New Roman"/>
          <w:b/>
        </w:rPr>
        <w:t>, 202</w:t>
      </w:r>
      <w:r w:rsidR="0014336D">
        <w:rPr>
          <w:rFonts w:ascii="Times New Roman" w:hAnsi="Times New Roman" w:cs="Times New Roman"/>
          <w:b/>
        </w:rPr>
        <w:t>2</w:t>
      </w:r>
      <w:r w:rsidRPr="005C2E51">
        <w:rPr>
          <w:rFonts w:ascii="Times New Roman" w:hAnsi="Times New Roman" w:cs="Times New Roman"/>
          <w:b/>
        </w:rPr>
        <w:t xml:space="preserve"> &amp; </w:t>
      </w:r>
      <w:r w:rsidR="005C2E51" w:rsidRPr="005C2E51">
        <w:rPr>
          <w:rFonts w:ascii="Times New Roman" w:hAnsi="Times New Roman" w:cs="Times New Roman"/>
          <w:b/>
        </w:rPr>
        <w:t>202</w:t>
      </w:r>
      <w:r w:rsidR="0014336D">
        <w:rPr>
          <w:rFonts w:ascii="Times New Roman" w:hAnsi="Times New Roman" w:cs="Times New Roman"/>
          <w:b/>
        </w:rPr>
        <w:t>3</w:t>
      </w:r>
      <w:r w:rsidR="005C2E51" w:rsidRPr="005C2E51">
        <w:rPr>
          <w:rFonts w:ascii="Times New Roman" w:hAnsi="Times New Roman" w:cs="Times New Roman"/>
          <w:b/>
        </w:rPr>
        <w:t>.</w:t>
      </w:r>
    </w:p>
    <w:p w14:paraId="321854D2" w14:textId="2521406B" w:rsidR="007F4093" w:rsidRPr="005C2E51" w:rsidRDefault="007F4093" w:rsidP="007F4093">
      <w:pPr>
        <w:pStyle w:val="BodyText"/>
        <w:jc w:val="center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he Menard County Office of Assessments has completed the assessment changes and valuation studies concerning the 202</w:t>
      </w:r>
      <w:r w:rsidR="00766071">
        <w:rPr>
          <w:rFonts w:ascii="Times New Roman" w:hAnsi="Times New Roman"/>
          <w:sz w:val="22"/>
          <w:szCs w:val="22"/>
        </w:rPr>
        <w:t>4</w:t>
      </w:r>
      <w:r w:rsidRPr="005C2E51">
        <w:rPr>
          <w:rFonts w:ascii="Times New Roman" w:hAnsi="Times New Roman"/>
          <w:sz w:val="22"/>
          <w:szCs w:val="22"/>
        </w:rPr>
        <w:t xml:space="preserve"> assessment year. Per 35 ILCS 200/9-205 through 9-210, the following equalization factors have been calculated, using the sales ratio study, to be applied to all non-farmland/lots and dwellings, as well as all non-farm buildings and dwellings situated upon farm parcels, to produce an estimated countywide 3-year average sales ratio of 33.33%. These factors are applied after any assessment changes have taken effect and are used to calculate each parcel's final equalized assessed value within the </w:t>
      </w:r>
      <w:r w:rsidR="00E44218">
        <w:rPr>
          <w:rFonts w:ascii="Times New Roman" w:hAnsi="Times New Roman"/>
          <w:sz w:val="22"/>
          <w:szCs w:val="22"/>
        </w:rPr>
        <w:t>C</w:t>
      </w:r>
      <w:r w:rsidRPr="005C2E51">
        <w:rPr>
          <w:rFonts w:ascii="Times New Roman" w:hAnsi="Times New Roman"/>
          <w:sz w:val="22"/>
          <w:szCs w:val="22"/>
        </w:rPr>
        <w:t>ounty. Organized by township, the factors shall be:</w:t>
      </w:r>
    </w:p>
    <w:p w14:paraId="0E70FEE9" w14:textId="77777777" w:rsidR="00A45685" w:rsidRPr="005C2E51" w:rsidRDefault="00A4568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</w:p>
    <w:p w14:paraId="1FEFD8E2" w14:textId="77777777" w:rsidR="00A45685" w:rsidRPr="005C2E51" w:rsidRDefault="00A4568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  <w:u w:val="single"/>
        </w:rPr>
        <w:t>Township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  <w:u w:val="single"/>
        </w:rPr>
        <w:t>Calculated Equalization Factor</w:t>
      </w:r>
    </w:p>
    <w:p w14:paraId="4F601E55" w14:textId="759AA2BA" w:rsidR="00A45685" w:rsidRPr="005C2E51" w:rsidRDefault="00A4568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20NR8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</w:t>
      </w:r>
      <w:r w:rsidR="000E32D4" w:rsidRPr="005C2E51">
        <w:rPr>
          <w:rFonts w:ascii="Times New Roman" w:hAnsi="Times New Roman"/>
          <w:sz w:val="22"/>
          <w:szCs w:val="22"/>
        </w:rPr>
        <w:t>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3578809D" w14:textId="7CFA6F8D" w:rsidR="00A45685" w:rsidRPr="005C2E51" w:rsidRDefault="00A4568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20NR7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6AEAE9CA" w14:textId="2E8D222F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20NR6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5117D3A8" w14:textId="0CD81623" w:rsidR="00A45685" w:rsidRPr="005C2E51" w:rsidRDefault="00A4568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20N</w:t>
      </w:r>
      <w:r w:rsidR="00AA7155" w:rsidRPr="005C2E51">
        <w:rPr>
          <w:rFonts w:ascii="Times New Roman" w:hAnsi="Times New Roman"/>
          <w:sz w:val="22"/>
          <w:szCs w:val="22"/>
        </w:rPr>
        <w:t>R5W</w:t>
      </w:r>
      <w:r w:rsidR="00AA7155" w:rsidRPr="005C2E51">
        <w:rPr>
          <w:rFonts w:ascii="Times New Roman" w:hAnsi="Times New Roman"/>
          <w:sz w:val="22"/>
          <w:szCs w:val="22"/>
        </w:rPr>
        <w:tab/>
      </w:r>
      <w:r w:rsidR="00AA7155" w:rsidRPr="005C2E51">
        <w:rPr>
          <w:rFonts w:ascii="Times New Roman" w:hAnsi="Times New Roman"/>
          <w:sz w:val="22"/>
          <w:szCs w:val="22"/>
        </w:rPr>
        <w:tab/>
      </w:r>
      <w:r w:rsidR="00AA7155" w:rsidRPr="005C2E51">
        <w:rPr>
          <w:rFonts w:ascii="Times New Roman" w:hAnsi="Times New Roman"/>
          <w:sz w:val="22"/>
          <w:szCs w:val="22"/>
        </w:rPr>
        <w:tab/>
      </w:r>
      <w:r w:rsidR="00AA7155" w:rsidRPr="005C2E51">
        <w:rPr>
          <w:rFonts w:ascii="Times New Roman" w:hAnsi="Times New Roman"/>
          <w:sz w:val="22"/>
          <w:szCs w:val="22"/>
        </w:rPr>
        <w:tab/>
        <w:t>1.</w:t>
      </w:r>
      <w:r w:rsidR="000E32D4" w:rsidRPr="005C2E51">
        <w:rPr>
          <w:rFonts w:ascii="Times New Roman" w:hAnsi="Times New Roman"/>
          <w:sz w:val="22"/>
          <w:szCs w:val="22"/>
        </w:rPr>
        <w:t>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1A1FB5D1" w14:textId="37A27FEE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9NR8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</w:t>
      </w:r>
      <w:r w:rsidR="000E32D4" w:rsidRPr="005C2E51">
        <w:rPr>
          <w:rFonts w:ascii="Times New Roman" w:hAnsi="Times New Roman"/>
          <w:sz w:val="22"/>
          <w:szCs w:val="22"/>
        </w:rPr>
        <w:t>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4D8EC7F9" w14:textId="2F6310EB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9NR7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</w:t>
      </w:r>
      <w:r w:rsidR="000E32D4" w:rsidRPr="005C2E51">
        <w:rPr>
          <w:rFonts w:ascii="Times New Roman" w:hAnsi="Times New Roman"/>
          <w:sz w:val="22"/>
          <w:szCs w:val="22"/>
        </w:rPr>
        <w:t>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799A8C5F" w14:textId="2187022C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9NR6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</w:t>
      </w:r>
      <w:r w:rsidR="000E32D4" w:rsidRPr="005C2E51">
        <w:rPr>
          <w:rFonts w:ascii="Times New Roman" w:hAnsi="Times New Roman"/>
          <w:sz w:val="22"/>
          <w:szCs w:val="22"/>
        </w:rPr>
        <w:t>.0</w:t>
      </w:r>
      <w:r w:rsidR="0014336D">
        <w:rPr>
          <w:rFonts w:ascii="Times New Roman" w:hAnsi="Times New Roman"/>
          <w:sz w:val="22"/>
          <w:szCs w:val="22"/>
        </w:rPr>
        <w:t>744</w:t>
      </w:r>
      <w:r w:rsidR="000E32D4" w:rsidRPr="005C2E51">
        <w:rPr>
          <w:rFonts w:ascii="Times New Roman" w:hAnsi="Times New Roman"/>
          <w:sz w:val="22"/>
          <w:szCs w:val="22"/>
        </w:rPr>
        <w:tab/>
      </w:r>
    </w:p>
    <w:p w14:paraId="39080E73" w14:textId="2DFD86FB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9NR5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</w:t>
      </w:r>
      <w:r w:rsidR="00E43635" w:rsidRPr="005C2E51">
        <w:rPr>
          <w:rFonts w:ascii="Times New Roman" w:hAnsi="Times New Roman"/>
          <w:sz w:val="22"/>
          <w:szCs w:val="22"/>
        </w:rPr>
        <w:t>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051F2806" w14:textId="00C63D88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9NR4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174F2448" w14:textId="5312B1B0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8NR8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522F972D" w14:textId="19B3D7F1" w:rsidR="00A45685" w:rsidRPr="005C2E51" w:rsidRDefault="00A4568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8NR7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432</w:t>
      </w:r>
    </w:p>
    <w:p w14:paraId="06C77BF5" w14:textId="30746CF0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8NR6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562</w:t>
      </w:r>
    </w:p>
    <w:p w14:paraId="2DEB1AFB" w14:textId="274BB7A6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8NR5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2F76D2C5" w14:textId="41F0C71E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8NR4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7C80A342" w14:textId="4CE8BB87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7NR8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6E04170E" w14:textId="2B7EC510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7NR7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2DF56C7F" w14:textId="2367C6CA" w:rsidR="00A45685" w:rsidRPr="005C2E51" w:rsidRDefault="00AA715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7NR6W</w:t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</w:r>
      <w:r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3B501A15" w14:textId="7FED6067" w:rsidR="00A45685" w:rsidRPr="005C2E51" w:rsidRDefault="00A45685" w:rsidP="00BB7599">
      <w:pPr>
        <w:pStyle w:val="BodyText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17NR5W</w:t>
      </w:r>
      <w:r w:rsidRPr="005C2E51">
        <w:rPr>
          <w:rFonts w:ascii="Times New Roman" w:hAnsi="Times New Roman"/>
          <w:sz w:val="22"/>
          <w:szCs w:val="22"/>
        </w:rPr>
        <w:tab/>
      </w:r>
      <w:r w:rsidR="00AA7155" w:rsidRPr="005C2E51">
        <w:rPr>
          <w:rFonts w:ascii="Times New Roman" w:hAnsi="Times New Roman"/>
          <w:sz w:val="22"/>
          <w:szCs w:val="22"/>
        </w:rPr>
        <w:tab/>
      </w:r>
      <w:r w:rsidR="00AA7155" w:rsidRPr="005C2E51">
        <w:rPr>
          <w:rFonts w:ascii="Times New Roman" w:hAnsi="Times New Roman"/>
          <w:sz w:val="22"/>
          <w:szCs w:val="22"/>
        </w:rPr>
        <w:tab/>
      </w:r>
      <w:r w:rsidR="00AA7155" w:rsidRPr="005C2E51">
        <w:rPr>
          <w:rFonts w:ascii="Times New Roman" w:hAnsi="Times New Roman"/>
          <w:sz w:val="22"/>
          <w:szCs w:val="22"/>
        </w:rPr>
        <w:tab/>
        <w:t>1.0</w:t>
      </w:r>
      <w:r w:rsidR="0014336D">
        <w:rPr>
          <w:rFonts w:ascii="Times New Roman" w:hAnsi="Times New Roman"/>
          <w:sz w:val="22"/>
          <w:szCs w:val="22"/>
        </w:rPr>
        <w:t>744</w:t>
      </w:r>
    </w:p>
    <w:p w14:paraId="585B5F5B" w14:textId="77777777" w:rsidR="00F13306" w:rsidRPr="005C2E51" w:rsidRDefault="00F13306" w:rsidP="00F13306">
      <w:pPr>
        <w:pStyle w:val="BodyText"/>
        <w:rPr>
          <w:rFonts w:ascii="Times New Roman" w:hAnsi="Times New Roman"/>
          <w:sz w:val="22"/>
          <w:szCs w:val="22"/>
        </w:rPr>
      </w:pPr>
    </w:p>
    <w:p w14:paraId="4F388C3E" w14:textId="3E7F6EB9" w:rsidR="00F13306" w:rsidRPr="005C2E51" w:rsidRDefault="00F13306" w:rsidP="00F13306">
      <w:pPr>
        <w:pStyle w:val="BodyText"/>
        <w:rPr>
          <w:rFonts w:ascii="Times New Roman" w:hAnsi="Times New Roman"/>
          <w:sz w:val="22"/>
          <w:szCs w:val="22"/>
        </w:rPr>
      </w:pPr>
      <w:r w:rsidRPr="005C2E51">
        <w:rPr>
          <w:rFonts w:ascii="Times New Roman" w:hAnsi="Times New Roman"/>
          <w:sz w:val="22"/>
          <w:szCs w:val="22"/>
        </w:rPr>
        <w:t>Therefore, the equalization factors above will calculate the 202</w:t>
      </w:r>
      <w:r w:rsidR="00BC0849">
        <w:rPr>
          <w:rFonts w:ascii="Times New Roman" w:hAnsi="Times New Roman"/>
          <w:sz w:val="22"/>
          <w:szCs w:val="22"/>
        </w:rPr>
        <w:t>4</w:t>
      </w:r>
      <w:r w:rsidRPr="005C2E51">
        <w:rPr>
          <w:rFonts w:ascii="Times New Roman" w:hAnsi="Times New Roman"/>
          <w:sz w:val="22"/>
          <w:szCs w:val="22"/>
        </w:rPr>
        <w:t xml:space="preserve"> equalized assessed value for identified property types. The adjusted values will be subject to any further action by the Menard County Board of Review and </w:t>
      </w:r>
      <w:r w:rsidR="005C2E51">
        <w:rPr>
          <w:rFonts w:ascii="Times New Roman" w:hAnsi="Times New Roman"/>
          <w:sz w:val="22"/>
          <w:szCs w:val="22"/>
        </w:rPr>
        <w:t xml:space="preserve">the </w:t>
      </w:r>
      <w:r w:rsidRPr="005C2E51">
        <w:rPr>
          <w:rFonts w:ascii="Times New Roman" w:hAnsi="Times New Roman"/>
          <w:sz w:val="22"/>
          <w:szCs w:val="22"/>
        </w:rPr>
        <w:t>Illinois Department of Revenue. Any questions may be directed to the Menard County Office of Assessments at 217-632-4461.</w:t>
      </w:r>
    </w:p>
    <w:p w14:paraId="5BA46055" w14:textId="77777777" w:rsidR="00E43635" w:rsidRPr="005C2E51" w:rsidRDefault="00E43635" w:rsidP="00A45685">
      <w:pPr>
        <w:pStyle w:val="BodyText"/>
        <w:rPr>
          <w:rFonts w:ascii="Times New Roman" w:hAnsi="Times New Roman"/>
        </w:rPr>
      </w:pPr>
    </w:p>
    <w:p w14:paraId="035291B0" w14:textId="77777777" w:rsidR="005C2E51" w:rsidRPr="005C2E51" w:rsidRDefault="005C2E51" w:rsidP="00A45685">
      <w:pPr>
        <w:pStyle w:val="BodyText"/>
        <w:rPr>
          <w:rFonts w:ascii="Times New Roman" w:hAnsi="Times New Roman"/>
        </w:rPr>
      </w:pPr>
    </w:p>
    <w:p w14:paraId="676DFF6B" w14:textId="2A8B04F4" w:rsidR="00F13306" w:rsidRPr="001122AC" w:rsidRDefault="00F13306" w:rsidP="00F13306">
      <w:pPr>
        <w:rPr>
          <w:rFonts w:ascii="Times New Roman" w:hAnsi="Times New Roman" w:cs="Times New Roman"/>
          <w:b/>
        </w:rPr>
      </w:pPr>
      <w:r w:rsidRPr="005C2E51">
        <w:rPr>
          <w:rFonts w:ascii="Times New Roman" w:hAnsi="Times New Roman" w:cs="Times New Roman"/>
          <w:b/>
        </w:rPr>
        <w:t>All farmland within Menard County and the State of Illinois are subject to Bulletin 810 and Public Act 98-0109 for the 202</w:t>
      </w:r>
      <w:r w:rsidR="00BC0849">
        <w:rPr>
          <w:rFonts w:ascii="Times New Roman" w:hAnsi="Times New Roman" w:cs="Times New Roman"/>
          <w:b/>
        </w:rPr>
        <w:t>4</w:t>
      </w:r>
      <w:r w:rsidRPr="005C2E51">
        <w:rPr>
          <w:rFonts w:ascii="Times New Roman" w:hAnsi="Times New Roman" w:cs="Times New Roman"/>
          <w:b/>
        </w:rPr>
        <w:t xml:space="preserve"> assessment year, including certified values issued by the Illinois Department of Revenue, land use updates, soil type indicators, and possible map acreage adjustments. </w:t>
      </w:r>
      <w:r w:rsidR="009777B1">
        <w:rPr>
          <w:rFonts w:ascii="Times New Roman" w:hAnsi="Times New Roman" w:cs="Times New Roman"/>
          <w:b/>
        </w:rPr>
        <w:t>Under</w:t>
      </w:r>
      <w:r w:rsidRPr="005C2E51">
        <w:rPr>
          <w:rFonts w:ascii="Times New Roman" w:hAnsi="Times New Roman" w:cs="Times New Roman"/>
          <w:b/>
        </w:rPr>
        <w:t xml:space="preserve"> 35 ILCS 200/10-115, the </w:t>
      </w:r>
      <w:r w:rsidR="009777B1" w:rsidRPr="005C2E51">
        <w:rPr>
          <w:rFonts w:ascii="Times New Roman" w:hAnsi="Times New Roman" w:cs="Times New Roman"/>
          <w:b/>
        </w:rPr>
        <w:t>Farmland</w:t>
      </w:r>
      <w:r w:rsidRPr="005C2E51">
        <w:rPr>
          <w:rFonts w:ascii="Times New Roman" w:hAnsi="Times New Roman" w:cs="Times New Roman"/>
          <w:b/>
        </w:rPr>
        <w:t xml:space="preserve"> assessments for the 202</w:t>
      </w:r>
      <w:r w:rsidR="00BC0849">
        <w:rPr>
          <w:rFonts w:ascii="Times New Roman" w:hAnsi="Times New Roman" w:cs="Times New Roman"/>
          <w:b/>
        </w:rPr>
        <w:t>4</w:t>
      </w:r>
      <w:r w:rsidRPr="005C2E51">
        <w:rPr>
          <w:rFonts w:ascii="Times New Roman" w:hAnsi="Times New Roman" w:cs="Times New Roman"/>
          <w:b/>
        </w:rPr>
        <w:t xml:space="preserve"> assessment year will increase by 10% of the preceding year</w:t>
      </w:r>
      <w:r w:rsidR="0014336D">
        <w:rPr>
          <w:rFonts w:ascii="Times New Roman" w:hAnsi="Times New Roman" w:cs="Times New Roman"/>
          <w:b/>
        </w:rPr>
        <w:t>'</w:t>
      </w:r>
      <w:r w:rsidRPr="005C2E51">
        <w:rPr>
          <w:rFonts w:ascii="Times New Roman" w:hAnsi="Times New Roman" w:cs="Times New Roman"/>
          <w:b/>
        </w:rPr>
        <w:t>s median cropped soil</w:t>
      </w:r>
      <w:r w:rsidRPr="001122AC">
        <w:rPr>
          <w:rFonts w:ascii="Times New Roman" w:hAnsi="Times New Roman" w:cs="Times New Roman"/>
          <w:b/>
        </w:rPr>
        <w:t xml:space="preserve"> productivity index as certified by the Illinois Department of Revenue with data provided by the Farmland Assessment Technical Advisory Board, resulting in a $</w:t>
      </w:r>
      <w:r>
        <w:rPr>
          <w:rFonts w:ascii="Times New Roman" w:hAnsi="Times New Roman" w:cs="Times New Roman"/>
          <w:b/>
        </w:rPr>
        <w:t>4</w:t>
      </w:r>
      <w:r w:rsidR="00BC0849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</w:rPr>
        <w:t>.</w:t>
      </w:r>
      <w:r w:rsidR="00BC0849">
        <w:rPr>
          <w:rFonts w:ascii="Times New Roman" w:hAnsi="Times New Roman" w:cs="Times New Roman"/>
          <w:b/>
        </w:rPr>
        <w:t>87</w:t>
      </w:r>
      <w:r w:rsidRPr="001122AC">
        <w:rPr>
          <w:rFonts w:ascii="Times New Roman" w:hAnsi="Times New Roman" w:cs="Times New Roman"/>
          <w:b/>
        </w:rPr>
        <w:t xml:space="preserve"> per acre increase for each soil productivity index.   </w:t>
      </w:r>
    </w:p>
    <w:p w14:paraId="3C428134" w14:textId="0B124437" w:rsidR="005C2E51" w:rsidRPr="005C2E51" w:rsidRDefault="005C2E51" w:rsidP="005C2E51">
      <w:pPr>
        <w:contextualSpacing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lastRenderedPageBreak/>
        <w:t xml:space="preserve">Property other than farmland and coal is to be assessed at a 33.33% median level of </w:t>
      </w:r>
      <w:r w:rsidR="00ED005E">
        <w:rPr>
          <w:rFonts w:ascii="Times New Roman" w:hAnsi="Times New Roman" w:cs="Times New Roman"/>
        </w:rPr>
        <w:t>A</w:t>
      </w:r>
      <w:r w:rsidRPr="005C2E51">
        <w:rPr>
          <w:rFonts w:ascii="Times New Roman" w:hAnsi="Times New Roman" w:cs="Times New Roman"/>
        </w:rPr>
        <w:t xml:space="preserve">ssessment based on the property's fair cash value. You may check the accuracy of your </w:t>
      </w:r>
      <w:r w:rsidR="00E936CB">
        <w:rPr>
          <w:rFonts w:ascii="Times New Roman" w:hAnsi="Times New Roman" w:cs="Times New Roman"/>
        </w:rPr>
        <w:t>Assessment by dividing it by the median level of the A</w:t>
      </w:r>
      <w:r w:rsidRPr="005C2E51">
        <w:rPr>
          <w:rFonts w:ascii="Times New Roman" w:hAnsi="Times New Roman" w:cs="Times New Roman"/>
        </w:rPr>
        <w:t xml:space="preserve">ssessment. The resulting value should equal the estimated fair cash value of your property. </w:t>
      </w:r>
      <w:r w:rsidR="00E936CB">
        <w:rPr>
          <w:rFonts w:ascii="Times New Roman" w:hAnsi="Times New Roman" w:cs="Times New Roman"/>
        </w:rPr>
        <w:t xml:space="preserve">You may be over-assessed if the resulting value </w:t>
      </w:r>
      <w:r w:rsidR="00E44218">
        <w:rPr>
          <w:rFonts w:ascii="Times New Roman" w:hAnsi="Times New Roman" w:cs="Times New Roman"/>
        </w:rPr>
        <w:t>exceeds</w:t>
      </w:r>
      <w:r w:rsidR="00E936CB">
        <w:rPr>
          <w:rFonts w:ascii="Times New Roman" w:hAnsi="Times New Roman" w:cs="Times New Roman"/>
        </w:rPr>
        <w:t xml:space="preserve"> your property's estimated fair cash value</w:t>
      </w:r>
      <w:r w:rsidRPr="005C2E51">
        <w:rPr>
          <w:rFonts w:ascii="Times New Roman" w:hAnsi="Times New Roman" w:cs="Times New Roman"/>
        </w:rPr>
        <w:t xml:space="preserve">. </w:t>
      </w:r>
      <w:r w:rsidR="009777B1">
        <w:rPr>
          <w:rFonts w:ascii="Times New Roman" w:hAnsi="Times New Roman" w:cs="Times New Roman"/>
        </w:rPr>
        <w:t xml:space="preserve">You may be </w:t>
      </w:r>
      <w:r w:rsidR="00A911D8">
        <w:rPr>
          <w:rFonts w:ascii="Times New Roman" w:hAnsi="Times New Roman" w:cs="Times New Roman"/>
        </w:rPr>
        <w:t>under-assessed</w:t>
      </w:r>
      <w:r w:rsidR="009777B1">
        <w:rPr>
          <w:rFonts w:ascii="Times New Roman" w:hAnsi="Times New Roman" w:cs="Times New Roman"/>
        </w:rPr>
        <w:t xml:space="preserve"> if the resulting value </w:t>
      </w:r>
      <w:r w:rsidR="00E936CB">
        <w:rPr>
          <w:rFonts w:ascii="Times New Roman" w:hAnsi="Times New Roman" w:cs="Times New Roman"/>
        </w:rPr>
        <w:t>exceeds</w:t>
      </w:r>
      <w:r w:rsidR="009777B1">
        <w:rPr>
          <w:rFonts w:ascii="Times New Roman" w:hAnsi="Times New Roman" w:cs="Times New Roman"/>
        </w:rPr>
        <w:t xml:space="preserve"> your property's fair cash value</w:t>
      </w:r>
      <w:r w:rsidRPr="005C2E51">
        <w:rPr>
          <w:rFonts w:ascii="Times New Roman" w:hAnsi="Times New Roman" w:cs="Times New Roman"/>
        </w:rPr>
        <w:t xml:space="preserve">. You may appeal your </w:t>
      </w:r>
      <w:r w:rsidR="00ED005E">
        <w:rPr>
          <w:rFonts w:ascii="Times New Roman" w:hAnsi="Times New Roman" w:cs="Times New Roman"/>
        </w:rPr>
        <w:t>A</w:t>
      </w:r>
      <w:r w:rsidRPr="005C2E51">
        <w:rPr>
          <w:rFonts w:ascii="Times New Roman" w:hAnsi="Times New Roman" w:cs="Times New Roman"/>
        </w:rPr>
        <w:t xml:space="preserve">ssessment to the Board of Review.  </w:t>
      </w:r>
    </w:p>
    <w:p w14:paraId="12AFE472" w14:textId="77777777" w:rsidR="005C2E51" w:rsidRPr="005C2E51" w:rsidRDefault="005C2E51">
      <w:pPr>
        <w:rPr>
          <w:rFonts w:ascii="Times New Roman" w:hAnsi="Times New Roman" w:cs="Times New Roman"/>
        </w:rPr>
      </w:pPr>
    </w:p>
    <w:p w14:paraId="2C1B3B8C" w14:textId="4F294E93" w:rsidR="005C2E51" w:rsidRPr="005C2E51" w:rsidRDefault="00E30280" w:rsidP="005C2E51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</w:t>
      </w:r>
      <w:r w:rsidR="00E936CB">
        <w:rPr>
          <w:rFonts w:ascii="Times New Roman" w:hAnsi="Times New Roman" w:cs="Times New Roman"/>
        </w:rPr>
        <w:t xml:space="preserve"> you believe your property's fair cash value is incorrect or the equalized assessed valuation is not uniform with comparable properties in the same neighborhood. In that case</w:t>
      </w:r>
      <w:r w:rsidR="005C2E51" w:rsidRPr="005C2E51">
        <w:rPr>
          <w:rFonts w:ascii="Times New Roman" w:hAnsi="Times New Roman" w:cs="Times New Roman"/>
        </w:rPr>
        <w:t>, the following steps should be taken:</w:t>
      </w:r>
    </w:p>
    <w:p w14:paraId="0BA74BFF" w14:textId="77777777" w:rsidR="005C2E51" w:rsidRPr="005C2E51" w:rsidRDefault="005C2E51">
      <w:pPr>
        <w:rPr>
          <w:rFonts w:ascii="Times New Roman" w:hAnsi="Times New Roman" w:cs="Times New Roman"/>
        </w:rPr>
      </w:pPr>
    </w:p>
    <w:p w14:paraId="159D6D6F" w14:textId="7470CA50" w:rsidR="00A049AE" w:rsidRPr="005C2E51" w:rsidRDefault="00A049AE">
      <w:pPr>
        <w:contextualSpacing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 xml:space="preserve">1. Contact the </w:t>
      </w:r>
      <w:r w:rsidR="00D93F29" w:rsidRPr="005C2E51">
        <w:rPr>
          <w:rFonts w:ascii="Times New Roman" w:hAnsi="Times New Roman" w:cs="Times New Roman"/>
        </w:rPr>
        <w:t>Office of Asse</w:t>
      </w:r>
      <w:r w:rsidR="00D01D7E" w:rsidRPr="005C2E51">
        <w:rPr>
          <w:rFonts w:ascii="Times New Roman" w:hAnsi="Times New Roman" w:cs="Times New Roman"/>
        </w:rPr>
        <w:t>ss</w:t>
      </w:r>
      <w:r w:rsidR="00D93F29" w:rsidRPr="005C2E51">
        <w:rPr>
          <w:rFonts w:ascii="Times New Roman" w:hAnsi="Times New Roman" w:cs="Times New Roman"/>
        </w:rPr>
        <w:t>ments</w:t>
      </w:r>
      <w:r w:rsidRPr="005C2E51">
        <w:rPr>
          <w:rFonts w:ascii="Times New Roman" w:hAnsi="Times New Roman" w:cs="Times New Roman"/>
        </w:rPr>
        <w:t xml:space="preserve"> to review the </w:t>
      </w:r>
      <w:r w:rsidR="00ED005E">
        <w:rPr>
          <w:rFonts w:ascii="Times New Roman" w:hAnsi="Times New Roman" w:cs="Times New Roman"/>
        </w:rPr>
        <w:t>A</w:t>
      </w:r>
      <w:r w:rsidRPr="005C2E51">
        <w:rPr>
          <w:rFonts w:ascii="Times New Roman" w:hAnsi="Times New Roman" w:cs="Times New Roman"/>
        </w:rPr>
        <w:t xml:space="preserve">ssessment. </w:t>
      </w:r>
    </w:p>
    <w:p w14:paraId="537BF23F" w14:textId="77777777" w:rsidR="00BB7599" w:rsidRPr="005C2E51" w:rsidRDefault="00BB7599">
      <w:pPr>
        <w:contextualSpacing/>
        <w:rPr>
          <w:rFonts w:ascii="Times New Roman" w:hAnsi="Times New Roman" w:cs="Times New Roman"/>
        </w:rPr>
      </w:pPr>
    </w:p>
    <w:p w14:paraId="55093A32" w14:textId="602492D4" w:rsidR="00A049AE" w:rsidRPr="005C2E51" w:rsidRDefault="00A049AE">
      <w:pPr>
        <w:contextualSpacing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 xml:space="preserve">2. If </w:t>
      </w:r>
      <w:r w:rsidR="00A911D8">
        <w:rPr>
          <w:rFonts w:ascii="Times New Roman" w:hAnsi="Times New Roman" w:cs="Times New Roman"/>
        </w:rPr>
        <w:t>taxpayers are unsatisfied with the assessor review, they</w:t>
      </w:r>
      <w:r w:rsidR="007F72A3" w:rsidRPr="005C2E51">
        <w:rPr>
          <w:rFonts w:ascii="Times New Roman" w:hAnsi="Times New Roman" w:cs="Times New Roman"/>
        </w:rPr>
        <w:t xml:space="preserve"> may file an assessment appeal</w:t>
      </w:r>
      <w:r w:rsidRPr="005C2E51">
        <w:rPr>
          <w:rFonts w:ascii="Times New Roman" w:hAnsi="Times New Roman" w:cs="Times New Roman"/>
        </w:rPr>
        <w:t xml:space="preserve"> with the Menard County Board of Review. For </w:t>
      </w:r>
      <w:r w:rsidR="007F72A3" w:rsidRPr="005C2E51">
        <w:rPr>
          <w:rFonts w:ascii="Times New Roman" w:hAnsi="Times New Roman" w:cs="Times New Roman"/>
        </w:rPr>
        <w:t xml:space="preserve">appeals forms, instructions, and the </w:t>
      </w:r>
      <w:r w:rsidR="00BB7599" w:rsidRPr="005C2E51">
        <w:rPr>
          <w:rFonts w:ascii="Times New Roman" w:hAnsi="Times New Roman" w:cs="Times New Roman"/>
        </w:rPr>
        <w:t>Board of Review's rules and procedures</w:t>
      </w:r>
      <w:r w:rsidRPr="005C2E51">
        <w:rPr>
          <w:rFonts w:ascii="Times New Roman" w:hAnsi="Times New Roman" w:cs="Times New Roman"/>
        </w:rPr>
        <w:t xml:space="preserve">, call (217)632-4461 or visit </w:t>
      </w:r>
      <w:hyperlink r:id="rId7" w:history="1">
        <w:r w:rsidRPr="005C2E51">
          <w:rPr>
            <w:rFonts w:ascii="Times New Roman" w:hAnsi="Times New Roman" w:cs="Times New Roman"/>
            <w:color w:val="0000FF"/>
            <w:u w:val="single"/>
          </w:rPr>
          <w:t>http://menardcountyil.org/elected-officials/supervisor-assessments/</w:t>
        </w:r>
      </w:hyperlink>
      <w:r w:rsidRPr="005C2E51">
        <w:rPr>
          <w:rFonts w:ascii="Times New Roman" w:hAnsi="Times New Roman" w:cs="Times New Roman"/>
        </w:rPr>
        <w:t xml:space="preserve"> for more information. </w:t>
      </w:r>
    </w:p>
    <w:p w14:paraId="5E0A6BCD" w14:textId="77777777" w:rsidR="00BB7599" w:rsidRPr="005C2E51" w:rsidRDefault="00BB7599">
      <w:pPr>
        <w:contextualSpacing/>
        <w:rPr>
          <w:rFonts w:ascii="Times New Roman" w:hAnsi="Times New Roman" w:cs="Times New Roman"/>
        </w:rPr>
      </w:pPr>
    </w:p>
    <w:p w14:paraId="50D676EE" w14:textId="27F676AF" w:rsidR="00A049AE" w:rsidRPr="005C2E51" w:rsidRDefault="00A049AE">
      <w:pPr>
        <w:contextualSpacing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>3. The final filing deadline is</w:t>
      </w:r>
      <w:r w:rsidR="007F72A3" w:rsidRPr="005C2E51">
        <w:rPr>
          <w:rFonts w:ascii="Times New Roman" w:hAnsi="Times New Roman" w:cs="Times New Roman"/>
        </w:rPr>
        <w:t xml:space="preserve"> </w:t>
      </w:r>
      <w:r w:rsidR="00E30280">
        <w:rPr>
          <w:rFonts w:ascii="Times New Roman" w:hAnsi="Times New Roman" w:cs="Times New Roman"/>
        </w:rPr>
        <w:t>February 14</w:t>
      </w:r>
      <w:r w:rsidR="00F13306" w:rsidRPr="005C2E51">
        <w:rPr>
          <w:rFonts w:ascii="Times New Roman" w:hAnsi="Times New Roman" w:cs="Times New Roman"/>
        </w:rPr>
        <w:t>, 202</w:t>
      </w:r>
      <w:r w:rsidR="00E30280">
        <w:rPr>
          <w:rFonts w:ascii="Times New Roman" w:hAnsi="Times New Roman" w:cs="Times New Roman"/>
        </w:rPr>
        <w:t>5</w:t>
      </w:r>
      <w:r w:rsidRPr="005C2E51">
        <w:rPr>
          <w:rFonts w:ascii="Times New Roman" w:hAnsi="Times New Roman" w:cs="Times New Roman"/>
        </w:rPr>
        <w:t xml:space="preserve">. After this date, the Board of Review is prohibited by law from accepting </w:t>
      </w:r>
      <w:r w:rsidR="00C51B35" w:rsidRPr="005C2E51">
        <w:rPr>
          <w:rFonts w:ascii="Times New Roman" w:hAnsi="Times New Roman" w:cs="Times New Roman"/>
        </w:rPr>
        <w:t>property assessment complaints</w:t>
      </w:r>
      <w:r w:rsidRPr="005C2E51">
        <w:rPr>
          <w:rFonts w:ascii="Times New Roman" w:hAnsi="Times New Roman" w:cs="Times New Roman"/>
        </w:rPr>
        <w:t>.</w:t>
      </w:r>
      <w:r w:rsidR="00424491" w:rsidRPr="005C2E51">
        <w:rPr>
          <w:rFonts w:ascii="Times New Roman" w:hAnsi="Times New Roman" w:cs="Times New Roman"/>
        </w:rPr>
        <w:t xml:space="preserve"> </w:t>
      </w:r>
      <w:r w:rsidRPr="005C2E51">
        <w:rPr>
          <w:rFonts w:ascii="Times New Roman" w:hAnsi="Times New Roman" w:cs="Times New Roman"/>
        </w:rPr>
        <w:t xml:space="preserve"> </w:t>
      </w:r>
    </w:p>
    <w:p w14:paraId="6C8ADAA5" w14:textId="77777777" w:rsidR="00061446" w:rsidRPr="005C2E51" w:rsidRDefault="00061446">
      <w:pPr>
        <w:contextualSpacing/>
        <w:rPr>
          <w:rFonts w:ascii="Times New Roman" w:hAnsi="Times New Roman" w:cs="Times New Roman"/>
          <w:i/>
        </w:rPr>
      </w:pPr>
    </w:p>
    <w:p w14:paraId="49E34213" w14:textId="77777777" w:rsidR="005C2E51" w:rsidRPr="005C2E51" w:rsidRDefault="005C2E51" w:rsidP="005C2E51">
      <w:pPr>
        <w:contextualSpacing/>
        <w:rPr>
          <w:rFonts w:ascii="Times New Roman" w:hAnsi="Times New Roman" w:cs="Times New Roman"/>
          <w:b/>
        </w:rPr>
      </w:pPr>
      <w:r w:rsidRPr="005C2E51">
        <w:rPr>
          <w:rFonts w:ascii="Times New Roman" w:hAnsi="Times New Roman" w:cs="Times New Roman"/>
          <w:b/>
        </w:rPr>
        <w:t xml:space="preserve">Your property may be eligible for various homestead exemptions as provided in Section 15-165 through Section 15-175 and Section 15-180 of the Property Tax Code. For more information on exemptions, call (217)632-4461 or visit </w:t>
      </w:r>
      <w:hyperlink r:id="rId8" w:history="1">
        <w:r w:rsidRPr="005C2E51">
          <w:rPr>
            <w:rStyle w:val="Hyperlink"/>
            <w:rFonts w:ascii="Times New Roman" w:hAnsi="Times New Roman" w:cs="Times New Roman"/>
            <w:b/>
          </w:rPr>
          <w:t>https://menardcountyil.com/elected-officials/supervisor-assessments/</w:t>
        </w:r>
      </w:hyperlink>
      <w:r w:rsidRPr="005C2E51">
        <w:rPr>
          <w:rFonts w:ascii="Times New Roman" w:hAnsi="Times New Roman" w:cs="Times New Roman"/>
        </w:rPr>
        <w:tab/>
      </w:r>
    </w:p>
    <w:p w14:paraId="550FC30C" w14:textId="77777777" w:rsidR="005C2E51" w:rsidRPr="005C2E51" w:rsidRDefault="005C2E51">
      <w:pPr>
        <w:contextualSpacing/>
        <w:rPr>
          <w:rFonts w:ascii="Times New Roman" w:hAnsi="Times New Roman" w:cs="Times New Roman"/>
          <w:iCs/>
        </w:rPr>
      </w:pPr>
    </w:p>
    <w:p w14:paraId="18A7F63B" w14:textId="77777777" w:rsidR="005C2E51" w:rsidRPr="005C2E51" w:rsidRDefault="005C2E51" w:rsidP="005C2E51">
      <w:pPr>
        <w:contextualSpacing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 xml:space="preserve">Your property tax bill will be calculated as follows: </w:t>
      </w:r>
    </w:p>
    <w:p w14:paraId="7E9E02D5" w14:textId="3F3DDFA6" w:rsidR="005C2E51" w:rsidRPr="005C2E51" w:rsidRDefault="005C2E51" w:rsidP="005C2E51">
      <w:pPr>
        <w:contextualSpacing/>
        <w:jc w:val="center"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 xml:space="preserve">Final Equalized Assessed Value – Exemptions = Taxable </w:t>
      </w:r>
      <w:r w:rsidR="009777B1" w:rsidRPr="005C2E51">
        <w:rPr>
          <w:rFonts w:ascii="Times New Roman" w:hAnsi="Times New Roman" w:cs="Times New Roman"/>
        </w:rPr>
        <w:t>Assessment.</w:t>
      </w:r>
    </w:p>
    <w:p w14:paraId="0EDF9793" w14:textId="77777777" w:rsidR="005C2E51" w:rsidRPr="005C2E51" w:rsidRDefault="005C2E51" w:rsidP="005C2E51">
      <w:pPr>
        <w:contextualSpacing/>
        <w:jc w:val="center"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>Taxable Assessment x Current Tax Rate = Total Tax Bill.</w:t>
      </w:r>
    </w:p>
    <w:p w14:paraId="44828A62" w14:textId="77777777" w:rsidR="005C2E51" w:rsidRPr="005C2E51" w:rsidRDefault="005C2E51">
      <w:pPr>
        <w:contextualSpacing/>
        <w:rPr>
          <w:rFonts w:ascii="Times New Roman" w:hAnsi="Times New Roman" w:cs="Times New Roman"/>
          <w:iCs/>
        </w:rPr>
      </w:pPr>
    </w:p>
    <w:p w14:paraId="2881DA7F" w14:textId="77777777" w:rsidR="005C2E51" w:rsidRPr="005C2E51" w:rsidRDefault="005C2E51">
      <w:pPr>
        <w:contextualSpacing/>
        <w:rPr>
          <w:rFonts w:ascii="Times New Roman" w:hAnsi="Times New Roman" w:cs="Times New Roman"/>
          <w:iCs/>
        </w:rPr>
      </w:pPr>
    </w:p>
    <w:p w14:paraId="4D29E9EE" w14:textId="7FE11947" w:rsidR="005C2E51" w:rsidRPr="005B4850" w:rsidRDefault="005C2E51">
      <w:pPr>
        <w:contextualSpacing/>
        <w:rPr>
          <w:rFonts w:ascii="Times New Roman" w:hAnsi="Times New Roman" w:cs="Times New Roman"/>
          <w:i/>
        </w:rPr>
      </w:pPr>
      <w:r w:rsidRPr="005B4850">
        <w:rPr>
          <w:rFonts w:ascii="Times New Roman" w:hAnsi="Times New Roman" w:cs="Times New Roman"/>
          <w:i/>
        </w:rPr>
        <w:t>Thank You,</w:t>
      </w:r>
    </w:p>
    <w:p w14:paraId="05AC9BD7" w14:textId="77777777" w:rsidR="005C2E51" w:rsidRPr="005C2E51" w:rsidRDefault="005C2E51">
      <w:pPr>
        <w:contextualSpacing/>
        <w:rPr>
          <w:rFonts w:ascii="Times New Roman" w:hAnsi="Times New Roman" w:cs="Times New Roman"/>
          <w:iCs/>
        </w:rPr>
      </w:pPr>
    </w:p>
    <w:p w14:paraId="25F2F044" w14:textId="58BA7F25" w:rsidR="00061446" w:rsidRPr="005C2E51" w:rsidRDefault="00061446">
      <w:pPr>
        <w:contextualSpacing/>
        <w:rPr>
          <w:rFonts w:ascii="Times New Roman" w:hAnsi="Times New Roman" w:cs="Times New Roman"/>
          <w:iCs/>
        </w:rPr>
      </w:pPr>
      <w:r w:rsidRPr="005C2E51">
        <w:rPr>
          <w:rFonts w:ascii="Times New Roman" w:hAnsi="Times New Roman" w:cs="Times New Roman"/>
          <w:iCs/>
        </w:rPr>
        <w:t xml:space="preserve">Dawn M Kelton </w:t>
      </w:r>
    </w:p>
    <w:p w14:paraId="73F83226" w14:textId="18B9DDE4" w:rsidR="00061446" w:rsidRPr="005C2E51" w:rsidRDefault="00061446">
      <w:pPr>
        <w:contextualSpacing/>
        <w:rPr>
          <w:rFonts w:ascii="Times New Roman" w:hAnsi="Times New Roman" w:cs="Times New Roman"/>
          <w:iCs/>
        </w:rPr>
      </w:pPr>
      <w:r w:rsidRPr="005C2E51">
        <w:rPr>
          <w:rFonts w:ascii="Times New Roman" w:hAnsi="Times New Roman" w:cs="Times New Roman"/>
          <w:iCs/>
        </w:rPr>
        <w:t xml:space="preserve">Menard County Supervisor of Assessments </w:t>
      </w:r>
    </w:p>
    <w:p w14:paraId="393E1D7A" w14:textId="77777777" w:rsidR="003C5CA5" w:rsidRPr="005C2E51" w:rsidRDefault="003C5CA5" w:rsidP="003C5CA5">
      <w:pPr>
        <w:contextualSpacing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 xml:space="preserve">Menard County Office of Assessments </w:t>
      </w:r>
    </w:p>
    <w:p w14:paraId="1EFDAB76" w14:textId="77777777" w:rsidR="003C5CA5" w:rsidRPr="005C2E51" w:rsidRDefault="003C5CA5" w:rsidP="003C5CA5">
      <w:pPr>
        <w:contextualSpacing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>102 S 7</w:t>
      </w:r>
      <w:r w:rsidRPr="005C2E51">
        <w:rPr>
          <w:rFonts w:ascii="Times New Roman" w:hAnsi="Times New Roman" w:cs="Times New Roman"/>
          <w:vertAlign w:val="superscript"/>
        </w:rPr>
        <w:t>th</w:t>
      </w:r>
      <w:r w:rsidRPr="005C2E51">
        <w:rPr>
          <w:rFonts w:ascii="Times New Roman" w:hAnsi="Times New Roman" w:cs="Times New Roman"/>
        </w:rPr>
        <w:t xml:space="preserve"> Street </w:t>
      </w:r>
      <w:r w:rsidRPr="005C2E51">
        <w:rPr>
          <w:rFonts w:ascii="Times New Roman" w:hAnsi="Times New Roman" w:cs="Times New Roman"/>
        </w:rPr>
        <w:br/>
        <w:t xml:space="preserve">Petersburg, IL 62675 </w:t>
      </w:r>
    </w:p>
    <w:p w14:paraId="04A7950E" w14:textId="77777777" w:rsidR="003C5CA5" w:rsidRPr="005C2E51" w:rsidRDefault="003C5CA5" w:rsidP="003C5CA5">
      <w:pPr>
        <w:contextualSpacing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>217-632-4461</w:t>
      </w:r>
    </w:p>
    <w:p w14:paraId="2C0DDCA1" w14:textId="77777777" w:rsidR="003C5CA5" w:rsidRPr="005C2E51" w:rsidRDefault="003C5CA5" w:rsidP="003C5CA5">
      <w:pPr>
        <w:contextualSpacing/>
        <w:rPr>
          <w:rFonts w:ascii="Times New Roman" w:hAnsi="Times New Roman" w:cs="Times New Roman"/>
        </w:rPr>
      </w:pPr>
      <w:hyperlink r:id="rId9" w:history="1">
        <w:r w:rsidRPr="005C2E51">
          <w:rPr>
            <w:rStyle w:val="Hyperlink"/>
            <w:rFonts w:ascii="Times New Roman" w:hAnsi="Times New Roman" w:cs="Times New Roman"/>
          </w:rPr>
          <w:t>https://menardcountyil.com/elected-officials/supervisor-assessments/</w:t>
        </w:r>
      </w:hyperlink>
      <w:r w:rsidRPr="005C2E51">
        <w:rPr>
          <w:rFonts w:ascii="Times New Roman" w:hAnsi="Times New Roman" w:cs="Times New Roman"/>
        </w:rPr>
        <w:tab/>
      </w:r>
    </w:p>
    <w:p w14:paraId="2AD5DC37" w14:textId="77777777" w:rsidR="003C5CA5" w:rsidRPr="005C2E51" w:rsidRDefault="003C5CA5" w:rsidP="003C5CA5">
      <w:pPr>
        <w:contextualSpacing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 xml:space="preserve">email: </w:t>
      </w:r>
      <w:hyperlink r:id="rId10" w:history="1">
        <w:r w:rsidRPr="005C2E51">
          <w:rPr>
            <w:rStyle w:val="Hyperlink"/>
            <w:rFonts w:ascii="Times New Roman" w:hAnsi="Times New Roman" w:cs="Times New Roman"/>
          </w:rPr>
          <w:t>dkelton@co.menard.il.us</w:t>
        </w:r>
      </w:hyperlink>
      <w:r w:rsidRPr="005C2E51">
        <w:rPr>
          <w:rFonts w:ascii="Times New Roman" w:hAnsi="Times New Roman" w:cs="Times New Roman"/>
        </w:rPr>
        <w:t xml:space="preserve"> </w:t>
      </w:r>
      <w:r w:rsidRPr="005C2E51">
        <w:rPr>
          <w:rFonts w:ascii="Times New Roman" w:hAnsi="Times New Roman" w:cs="Times New Roman"/>
        </w:rPr>
        <w:tab/>
      </w:r>
    </w:p>
    <w:p w14:paraId="696DE7A5" w14:textId="3C7F9C4C" w:rsidR="003C5CA5" w:rsidRPr="005C2E51" w:rsidRDefault="003C5CA5" w:rsidP="003C5CA5">
      <w:pPr>
        <w:contextualSpacing/>
        <w:rPr>
          <w:rFonts w:ascii="Times New Roman" w:hAnsi="Times New Roman" w:cs="Times New Roman"/>
        </w:rPr>
      </w:pPr>
      <w:r w:rsidRPr="005C2E51">
        <w:rPr>
          <w:rFonts w:ascii="Times New Roman" w:hAnsi="Times New Roman" w:cs="Times New Roman"/>
        </w:rPr>
        <w:t xml:space="preserve">Office hours are Monday-Friday, 8:00 am to 4:00 pm. </w:t>
      </w:r>
      <w:r w:rsidR="00E44218">
        <w:rPr>
          <w:rFonts w:ascii="Times New Roman" w:hAnsi="Times New Roman" w:cs="Times New Roman"/>
        </w:rPr>
        <w:t>Or By appointment</w:t>
      </w:r>
    </w:p>
    <w:p w14:paraId="6EE6D778" w14:textId="77777777" w:rsidR="003C5CA5" w:rsidRPr="00E30280" w:rsidRDefault="003C5CA5">
      <w:pPr>
        <w:contextualSpacing/>
        <w:rPr>
          <w:rFonts w:ascii="Times New Roman" w:hAnsi="Times New Roman" w:cs="Times New Roman"/>
          <w:i/>
        </w:rPr>
      </w:pPr>
    </w:p>
    <w:p w14:paraId="0B480020" w14:textId="5EA2C673" w:rsidR="00C51B35" w:rsidRPr="00E30280" w:rsidRDefault="00E30280" w:rsidP="005C2E51">
      <w:pPr>
        <w:pStyle w:val="BodyText"/>
        <w:rPr>
          <w:rFonts w:ascii="Times New Roman" w:hAnsi="Times New Roman"/>
        </w:rPr>
      </w:pPr>
      <w:r w:rsidRPr="00E30280">
        <w:rPr>
          <w:rFonts w:ascii="Times New Roman" w:hAnsi="Times New Roman"/>
        </w:rPr>
        <w:t xml:space="preserve">All equalized assessed valuations are subject to further equalization and revision by the </w:t>
      </w:r>
      <w:r w:rsidR="00A911D8" w:rsidRPr="00E30280">
        <w:rPr>
          <w:rFonts w:ascii="Times New Roman" w:hAnsi="Times New Roman"/>
        </w:rPr>
        <w:t>Menard County</w:t>
      </w:r>
      <w:r w:rsidRPr="00E30280">
        <w:rPr>
          <w:rFonts w:ascii="Times New Roman" w:hAnsi="Times New Roman"/>
        </w:rPr>
        <w:t xml:space="preserve"> Board of Review a</w:t>
      </w:r>
      <w:r w:rsidR="00E44218">
        <w:rPr>
          <w:rFonts w:ascii="Times New Roman" w:hAnsi="Times New Roman"/>
        </w:rPr>
        <w:t>nd</w:t>
      </w:r>
      <w:r w:rsidRPr="00E30280">
        <w:rPr>
          <w:rFonts w:ascii="Times New Roman" w:hAnsi="Times New Roman"/>
        </w:rPr>
        <w:t xml:space="preserve"> equalization by the Illinois Department of Revenue. A complete list of assessments for this County for the current assessment year, except for those assessments that were changed solely by equalization as noted above, is as follows:</w:t>
      </w:r>
    </w:p>
    <w:sectPr w:rsidR="00C51B35" w:rsidRPr="00E30280" w:rsidSect="00BB759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zO1NDO0NDcyNjdS0lEKTi0uzszPAykwNK4FAJeBRYgtAAAA"/>
  </w:docVars>
  <w:rsids>
    <w:rsidRoot w:val="00A84027"/>
    <w:rsid w:val="00025087"/>
    <w:rsid w:val="00061446"/>
    <w:rsid w:val="000E32D4"/>
    <w:rsid w:val="001122AC"/>
    <w:rsid w:val="0014336D"/>
    <w:rsid w:val="00181D9E"/>
    <w:rsid w:val="0018233F"/>
    <w:rsid w:val="00271875"/>
    <w:rsid w:val="00356D79"/>
    <w:rsid w:val="003C5CA5"/>
    <w:rsid w:val="00405128"/>
    <w:rsid w:val="00424491"/>
    <w:rsid w:val="0048094B"/>
    <w:rsid w:val="00496940"/>
    <w:rsid w:val="004A1C75"/>
    <w:rsid w:val="004F7BDA"/>
    <w:rsid w:val="005B4850"/>
    <w:rsid w:val="005C2E51"/>
    <w:rsid w:val="005E17F3"/>
    <w:rsid w:val="00685098"/>
    <w:rsid w:val="00691BC5"/>
    <w:rsid w:val="0069662D"/>
    <w:rsid w:val="006B3E44"/>
    <w:rsid w:val="006C0A4E"/>
    <w:rsid w:val="00707DFD"/>
    <w:rsid w:val="00766071"/>
    <w:rsid w:val="0079395C"/>
    <w:rsid w:val="007F385D"/>
    <w:rsid w:val="007F4093"/>
    <w:rsid w:val="007F72A3"/>
    <w:rsid w:val="008527C0"/>
    <w:rsid w:val="008B4EB9"/>
    <w:rsid w:val="008F01B5"/>
    <w:rsid w:val="00904693"/>
    <w:rsid w:val="009226D1"/>
    <w:rsid w:val="009777B1"/>
    <w:rsid w:val="00A049AE"/>
    <w:rsid w:val="00A45685"/>
    <w:rsid w:val="00A84027"/>
    <w:rsid w:val="00A911D8"/>
    <w:rsid w:val="00AA7155"/>
    <w:rsid w:val="00AC68D1"/>
    <w:rsid w:val="00BB3C79"/>
    <w:rsid w:val="00BB7599"/>
    <w:rsid w:val="00BC0849"/>
    <w:rsid w:val="00C51B35"/>
    <w:rsid w:val="00C7652D"/>
    <w:rsid w:val="00CD0B77"/>
    <w:rsid w:val="00D01D7E"/>
    <w:rsid w:val="00D55F84"/>
    <w:rsid w:val="00D93F29"/>
    <w:rsid w:val="00E15658"/>
    <w:rsid w:val="00E30280"/>
    <w:rsid w:val="00E34F67"/>
    <w:rsid w:val="00E43635"/>
    <w:rsid w:val="00E44218"/>
    <w:rsid w:val="00E936CB"/>
    <w:rsid w:val="00ED005E"/>
    <w:rsid w:val="00ED1363"/>
    <w:rsid w:val="00F13306"/>
    <w:rsid w:val="00FB4944"/>
    <w:rsid w:val="00FE3CB8"/>
    <w:rsid w:val="00FF6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7D9692"/>
  <w15:chartTrackingRefBased/>
  <w15:docId w15:val="{82BE57B7-5AFE-444E-885A-EECAF8666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45685"/>
    <w:pPr>
      <w:tabs>
        <w:tab w:val="left" w:pos="0"/>
      </w:tabs>
      <w:spacing w:after="0" w:line="240" w:lineRule="auto"/>
    </w:pPr>
    <w:rPr>
      <w:rFonts w:ascii="Bookman Old Style" w:eastAsia="Times New Roman" w:hAnsi="Bookman Old Style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45685"/>
    <w:rPr>
      <w:rFonts w:ascii="Bookman Old Style" w:eastAsia="Times New Roman" w:hAnsi="Bookman Old Style" w:cs="Times New Roman"/>
      <w:sz w:val="24"/>
      <w:szCs w:val="20"/>
    </w:rPr>
  </w:style>
  <w:style w:type="paragraph" w:customStyle="1" w:styleId="Default">
    <w:name w:val="Default"/>
    <w:rsid w:val="006B3E44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49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nardcountyil.com/elected-officials/supervisor-assessments/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://menardcountyil.org/elected-officials/supervisor-assessments/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dkelton@co.menard.il.us" TargetMode="External"/><Relationship Id="rId4" Type="http://schemas.openxmlformats.org/officeDocument/2006/relationships/styles" Target="styles.xml"/><Relationship Id="rId9" Type="http://schemas.openxmlformats.org/officeDocument/2006/relationships/hyperlink" Target="https://menardcountyil.com/elected-officials/supervisor-assess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71BAF62447DB45A4726CB1650E5C2B" ma:contentTypeVersion="5" ma:contentTypeDescription="Create a new document." ma:contentTypeScope="" ma:versionID="8b4d93eb70d8d775ba3eef2836ef2cb8">
  <xsd:schema xmlns:xsd="http://www.w3.org/2001/XMLSchema" xmlns:xs="http://www.w3.org/2001/XMLSchema" xmlns:p="http://schemas.microsoft.com/office/2006/metadata/properties" xmlns:ns3="45ea8407-bfac-4616-b9fd-3537218342dd" targetNamespace="http://schemas.microsoft.com/office/2006/metadata/properties" ma:root="true" ma:fieldsID="4e8cbc2688dd18ff1a090aa34adb9862" ns3:_="">
    <xsd:import namespace="45ea8407-bfac-4616-b9fd-3537218342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a8407-bfac-4616-b9fd-3537218342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161DFE-FC19-4C93-8438-C3F478AFD7ED}">
  <ds:schemaRefs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www.w3.org/XML/1998/namespace"/>
    <ds:schemaRef ds:uri="45ea8407-bfac-4616-b9fd-3537218342d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C90083-9978-40FD-8D72-745429EF0C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a8407-bfac-4616-b9fd-3537218342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AE29D3-D6FB-4CB6-A716-CF4229720D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700</Words>
  <Characters>4442</Characters>
  <Application>Microsoft Office Word</Application>
  <DocSecurity>0</DocSecurity>
  <Lines>94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Kelton</dc:creator>
  <cp:keywords/>
  <dc:description/>
  <cp:lastModifiedBy>MCA01</cp:lastModifiedBy>
  <cp:revision>6</cp:revision>
  <cp:lastPrinted>2023-11-30T14:50:00Z</cp:lastPrinted>
  <dcterms:created xsi:type="dcterms:W3CDTF">2024-12-18T21:58:00Z</dcterms:created>
  <dcterms:modified xsi:type="dcterms:W3CDTF">2024-12-27T16:4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f1d66a97e8c3f1d7428cc30b48055f255652ee2d954b0b8166b275f0bd7483</vt:lpwstr>
  </property>
  <property fmtid="{D5CDD505-2E9C-101B-9397-08002B2CF9AE}" pid="3" name="ContentTypeId">
    <vt:lpwstr>0x010100ED71BAF62447DB45A4726CB1650E5C2B</vt:lpwstr>
  </property>
</Properties>
</file>